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96289A5" w14:textId="35C13885" w:rsidR="003908A8" w:rsidRDefault="003908A8" w:rsidP="003908A8">
      <w:pPr>
        <w:spacing w:before="100" w:beforeAutospacing="1" w:after="100" w:afterAutospacing="1" w:line="240" w:lineRule="auto"/>
        <w:jc w:val="both"/>
        <w:rPr>
          <w:rFonts w:ascii="Palatino Linotype" w:hAnsi="Palatino Linotype"/>
          <w:sz w:val="24"/>
          <w:szCs w:val="24"/>
          <w:lang w:val="en-GB"/>
        </w:rPr>
      </w:pPr>
      <w:bookmarkStart w:id="0" w:name="_GoBack"/>
      <w:bookmarkEnd w:id="0"/>
      <w:r>
        <w:rPr>
          <w:rFonts w:ascii="Palatino Linotype" w:hAnsi="Palatino Linotype"/>
          <w:sz w:val="24"/>
          <w:szCs w:val="24"/>
          <w:lang w:val="en-GB"/>
        </w:rPr>
        <w:t>Table S1</w:t>
      </w:r>
      <w:r w:rsidRPr="000B6F1E">
        <w:rPr>
          <w:rFonts w:ascii="Palatino Linotype" w:hAnsi="Palatino Linotype"/>
          <w:sz w:val="24"/>
          <w:szCs w:val="24"/>
          <w:lang w:val="en-GB"/>
        </w:rPr>
        <w:t>: Univariate association</w:t>
      </w:r>
      <w:r>
        <w:rPr>
          <w:rFonts w:ascii="Palatino Linotype" w:hAnsi="Palatino Linotype"/>
          <w:sz w:val="24"/>
          <w:szCs w:val="24"/>
          <w:lang w:val="en-GB"/>
        </w:rPr>
        <w:t>s</w:t>
      </w:r>
      <w:r w:rsidRPr="000B6F1E">
        <w:rPr>
          <w:rFonts w:ascii="Palatino Linotype" w:hAnsi="Palatino Linotype"/>
          <w:sz w:val="24"/>
          <w:szCs w:val="24"/>
          <w:lang w:val="en-GB"/>
        </w:rPr>
        <w:t xml:space="preserve"> of </w:t>
      </w:r>
      <w:r>
        <w:rPr>
          <w:rFonts w:ascii="Palatino Linotype" w:hAnsi="Palatino Linotype"/>
          <w:sz w:val="24"/>
          <w:szCs w:val="24"/>
          <w:lang w:val="en-GB"/>
        </w:rPr>
        <w:t>potential</w:t>
      </w:r>
      <w:r w:rsidRPr="000B6F1E">
        <w:rPr>
          <w:rFonts w:ascii="Palatino Linotype" w:hAnsi="Palatino Linotype"/>
          <w:sz w:val="24"/>
          <w:szCs w:val="24"/>
          <w:lang w:val="en-GB"/>
        </w:rPr>
        <w:t xml:space="preserve"> risk factors with herd</w:t>
      </w:r>
      <w:r w:rsidR="00556ECC">
        <w:rPr>
          <w:rFonts w:ascii="Palatino Linotype" w:hAnsi="Palatino Linotype"/>
          <w:sz w:val="24"/>
          <w:szCs w:val="24"/>
          <w:lang w:val="en-GB"/>
        </w:rPr>
        <w:t>-</w:t>
      </w:r>
      <w:r w:rsidRPr="000B6F1E">
        <w:rPr>
          <w:rFonts w:ascii="Palatino Linotype" w:hAnsi="Palatino Linotype"/>
          <w:sz w:val="24"/>
          <w:szCs w:val="24"/>
          <w:lang w:val="en-GB"/>
        </w:rPr>
        <w:t xml:space="preserve">level </w:t>
      </w:r>
      <w:proofErr w:type="spellStart"/>
      <w:r w:rsidRPr="000B6F1E">
        <w:rPr>
          <w:rFonts w:ascii="Palatino Linotype" w:hAnsi="Palatino Linotype"/>
          <w:sz w:val="24"/>
          <w:szCs w:val="24"/>
          <w:lang w:val="en-GB"/>
        </w:rPr>
        <w:t>seropositivity</w:t>
      </w:r>
      <w:proofErr w:type="spellEnd"/>
      <w:r w:rsidRPr="000B6F1E">
        <w:rPr>
          <w:rFonts w:ascii="Palatino Linotype" w:hAnsi="Palatino Linotype"/>
          <w:sz w:val="24"/>
          <w:szCs w:val="24"/>
          <w:lang w:val="en-GB"/>
        </w:rPr>
        <w:t xml:space="preserve"> of </w:t>
      </w:r>
      <w:proofErr w:type="spellStart"/>
      <w:r w:rsidRPr="00E52D3B">
        <w:rPr>
          <w:rFonts w:ascii="Palatino Linotype" w:hAnsi="Palatino Linotype"/>
          <w:i/>
          <w:sz w:val="24"/>
          <w:szCs w:val="24"/>
          <w:lang w:val="en-GB"/>
        </w:rPr>
        <w:t>Brucella</w:t>
      </w:r>
      <w:proofErr w:type="spellEnd"/>
      <w:r w:rsidRPr="00E52D3B">
        <w:rPr>
          <w:rFonts w:ascii="Palatino Linotype" w:hAnsi="Palatino Linotype"/>
          <w:i/>
          <w:sz w:val="24"/>
          <w:szCs w:val="24"/>
          <w:lang w:val="en-GB"/>
        </w:rPr>
        <w:t xml:space="preserve"> </w:t>
      </w:r>
      <w:proofErr w:type="spellStart"/>
      <w:r w:rsidRPr="000B6F1E">
        <w:rPr>
          <w:rFonts w:ascii="Palatino Linotype" w:hAnsi="Palatino Linotype"/>
          <w:sz w:val="24"/>
          <w:szCs w:val="24"/>
          <w:lang w:val="en-GB"/>
        </w:rPr>
        <w:t>spp</w:t>
      </w:r>
      <w:proofErr w:type="spellEnd"/>
      <w:r w:rsidRPr="000B6F1E">
        <w:rPr>
          <w:rFonts w:ascii="Palatino Linotype" w:hAnsi="Palatino Linotype"/>
          <w:sz w:val="24"/>
          <w:szCs w:val="24"/>
          <w:lang w:val="en-GB"/>
        </w:rPr>
        <w:t xml:space="preserve"> in cattle sam</w:t>
      </w:r>
      <w:r>
        <w:rPr>
          <w:rFonts w:ascii="Palatino Linotype" w:hAnsi="Palatino Linotype"/>
          <w:sz w:val="24"/>
          <w:szCs w:val="24"/>
          <w:lang w:val="en-GB"/>
        </w:rPr>
        <w:t xml:space="preserve">pled at </w:t>
      </w:r>
      <w:r w:rsidR="00556ECC">
        <w:rPr>
          <w:rFonts w:ascii="Palatino Linotype" w:hAnsi="Palatino Linotype"/>
          <w:sz w:val="24"/>
          <w:szCs w:val="24"/>
          <w:lang w:val="en-GB"/>
        </w:rPr>
        <w:t xml:space="preserve">the </w:t>
      </w:r>
      <w:r>
        <w:rPr>
          <w:rFonts w:ascii="Palatino Linotype" w:hAnsi="Palatino Linotype"/>
          <w:sz w:val="24"/>
          <w:szCs w:val="24"/>
          <w:lang w:val="en-GB"/>
        </w:rPr>
        <w:t xml:space="preserve">wildlife - livestock - </w:t>
      </w:r>
      <w:r w:rsidRPr="000B6F1E">
        <w:rPr>
          <w:rFonts w:ascii="Palatino Linotype" w:hAnsi="Palatino Linotype"/>
          <w:sz w:val="24"/>
          <w:szCs w:val="24"/>
          <w:lang w:val="en-GB"/>
        </w:rPr>
        <w:t>human interface in Rwanda</w:t>
      </w:r>
      <w:r>
        <w:rPr>
          <w:rFonts w:ascii="Palatino Linotype" w:hAnsi="Palatino Linotype"/>
          <w:sz w:val="24"/>
          <w:szCs w:val="24"/>
          <w:lang w:val="en-GB"/>
        </w:rPr>
        <w:t>.</w:t>
      </w:r>
      <w:r w:rsidRPr="000B6F1E">
        <w:rPr>
          <w:rFonts w:ascii="Palatino Linotype" w:hAnsi="Palatino Linotype"/>
          <w:sz w:val="24"/>
          <w:szCs w:val="24"/>
          <w:lang w:val="en-GB"/>
        </w:rPr>
        <w:t xml:space="preserve">  </w:t>
      </w:r>
    </w:p>
    <w:tbl>
      <w:tblPr>
        <w:tblW w:w="9270" w:type="dxa"/>
        <w:tblLayout w:type="fixed"/>
        <w:tblLook w:val="04A0" w:firstRow="1" w:lastRow="0" w:firstColumn="1" w:lastColumn="0" w:noHBand="0" w:noVBand="1"/>
      </w:tblPr>
      <w:tblGrid>
        <w:gridCol w:w="1760"/>
        <w:gridCol w:w="2168"/>
        <w:gridCol w:w="1022"/>
        <w:gridCol w:w="1350"/>
        <w:gridCol w:w="1620"/>
        <w:gridCol w:w="1350"/>
      </w:tblGrid>
      <w:tr w:rsidR="003908A8" w:rsidRPr="00C7446C" w14:paraId="5FF323A1" w14:textId="77777777" w:rsidTr="009E6D29">
        <w:trPr>
          <w:trHeight w:val="360"/>
        </w:trPr>
        <w:tc>
          <w:tcPr>
            <w:tcW w:w="1760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9692EB2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b/>
                <w:bCs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b/>
                <w:bCs/>
                <w:color w:val="000000"/>
                <w:lang w:val="en-GB" w:eastAsia="en-GB"/>
              </w:rPr>
              <w:t xml:space="preserve">Variables  </w:t>
            </w:r>
          </w:p>
        </w:tc>
        <w:tc>
          <w:tcPr>
            <w:tcW w:w="2168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3311EFC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b/>
                <w:bCs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b/>
                <w:bCs/>
                <w:color w:val="000000"/>
                <w:lang w:val="en-GB" w:eastAsia="en-GB"/>
              </w:rPr>
              <w:t xml:space="preserve">Category  </w:t>
            </w:r>
          </w:p>
        </w:tc>
        <w:tc>
          <w:tcPr>
            <w:tcW w:w="1022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2E7E657E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b/>
                <w:bCs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b/>
                <w:bCs/>
                <w:color w:val="000000"/>
                <w:lang w:val="en-GB" w:eastAsia="en-GB"/>
              </w:rPr>
              <w:t>Interviewed</w:t>
            </w:r>
          </w:p>
        </w:tc>
        <w:tc>
          <w:tcPr>
            <w:tcW w:w="2970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208523D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jc w:val="center"/>
              <w:rPr>
                <w:rFonts w:ascii="Palatino Linotype" w:eastAsia="Times New Roman" w:hAnsi="Palatino Linotype" w:cs="Times New Roman"/>
                <w:b/>
                <w:bCs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b/>
                <w:bCs/>
                <w:color w:val="000000"/>
                <w:lang w:val="en-GB" w:eastAsia="en-GB"/>
              </w:rPr>
              <w:t xml:space="preserve">RBT &amp; </w:t>
            </w:r>
            <w:proofErr w:type="spellStart"/>
            <w:r w:rsidRPr="00C7446C">
              <w:rPr>
                <w:rFonts w:ascii="Palatino Linotype" w:eastAsia="Times New Roman" w:hAnsi="Palatino Linotype" w:cs="Times New Roman"/>
                <w:b/>
                <w:bCs/>
                <w:color w:val="000000"/>
                <w:lang w:val="en-GB" w:eastAsia="en-GB"/>
              </w:rPr>
              <w:t>i</w:t>
            </w:r>
            <w:proofErr w:type="spellEnd"/>
            <w:r w:rsidRPr="00C7446C">
              <w:rPr>
                <w:rFonts w:ascii="Palatino Linotype" w:eastAsia="Times New Roman" w:hAnsi="Palatino Linotype" w:cs="Times New Roman"/>
                <w:b/>
                <w:bCs/>
                <w:color w:val="000000"/>
                <w:lang w:val="en-GB" w:eastAsia="en-GB"/>
              </w:rPr>
              <w:t>-ELISA</w:t>
            </w:r>
          </w:p>
        </w:tc>
        <w:tc>
          <w:tcPr>
            <w:tcW w:w="1350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447C23B" w14:textId="27E71A12" w:rsidR="003908A8" w:rsidRPr="00C7446C" w:rsidRDefault="00556ECC" w:rsidP="009E6D29">
            <w:pPr>
              <w:spacing w:before="100" w:beforeAutospacing="1" w:after="100" w:afterAutospacing="1" w:line="276" w:lineRule="auto"/>
              <w:jc w:val="center"/>
              <w:rPr>
                <w:rFonts w:ascii="Palatino Linotype" w:eastAsia="Times New Roman" w:hAnsi="Palatino Linotype" w:cs="Times New Roman"/>
                <w:b/>
                <w:bCs/>
                <w:i/>
                <w:iCs/>
                <w:color w:val="000000"/>
                <w:lang w:val="en-GB" w:eastAsia="en-GB"/>
              </w:rPr>
            </w:pPr>
            <w:r>
              <w:rPr>
                <w:rFonts w:ascii="Palatino Linotype" w:eastAsia="Times New Roman" w:hAnsi="Palatino Linotype" w:cs="Times New Roman"/>
                <w:b/>
                <w:bCs/>
                <w:i/>
                <w:iCs/>
                <w:color w:val="000000"/>
                <w:lang w:val="en-GB" w:eastAsia="en-GB"/>
              </w:rPr>
              <w:t>p-</w:t>
            </w:r>
            <w:r w:rsidR="003908A8" w:rsidRPr="00556ECC">
              <w:rPr>
                <w:rFonts w:ascii="Palatino Linotype" w:eastAsia="Times New Roman" w:hAnsi="Palatino Linotype" w:cs="Times New Roman"/>
                <w:b/>
                <w:bCs/>
                <w:color w:val="000000"/>
                <w:lang w:val="en-GB" w:eastAsia="en-GB"/>
              </w:rPr>
              <w:t>value</w:t>
            </w:r>
          </w:p>
        </w:tc>
      </w:tr>
      <w:tr w:rsidR="003908A8" w:rsidRPr="00C7446C" w14:paraId="33FE6DFE" w14:textId="77777777" w:rsidTr="009E6D29">
        <w:trPr>
          <w:trHeight w:val="360"/>
        </w:trPr>
        <w:tc>
          <w:tcPr>
            <w:tcW w:w="1760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0DAABB4C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b/>
                <w:bCs/>
                <w:color w:val="000000"/>
                <w:lang w:val="en-GB" w:eastAsia="en-GB"/>
              </w:rPr>
            </w:pPr>
          </w:p>
        </w:tc>
        <w:tc>
          <w:tcPr>
            <w:tcW w:w="2168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69E003FC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b/>
                <w:bCs/>
                <w:color w:val="000000"/>
                <w:lang w:val="en-GB" w:eastAsia="en-GB"/>
              </w:rPr>
            </w:pPr>
          </w:p>
        </w:tc>
        <w:tc>
          <w:tcPr>
            <w:tcW w:w="1022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5205CF49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b/>
                <w:bCs/>
                <w:color w:val="000000"/>
                <w:lang w:val="en-GB" w:eastAsia="en-GB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3EDFD35" w14:textId="08361D7F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b/>
                <w:bCs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b/>
                <w:bCs/>
                <w:color w:val="000000"/>
                <w:lang w:val="en-GB" w:eastAsia="en-GB"/>
              </w:rPr>
              <w:t>N</w:t>
            </w:r>
            <w:r w:rsidR="00556ECC">
              <w:rPr>
                <w:rFonts w:ascii="Palatino Linotype" w:eastAsia="Times New Roman" w:hAnsi="Palatino Linotype" w:cs="Times New Roman"/>
                <w:b/>
                <w:bCs/>
                <w:color w:val="000000"/>
                <w:lang w:val="en-GB" w:eastAsia="en-GB"/>
              </w:rPr>
              <w:t>o.</w:t>
            </w:r>
            <w:r w:rsidRPr="00C7446C">
              <w:rPr>
                <w:rFonts w:ascii="Palatino Linotype" w:eastAsia="Times New Roman" w:hAnsi="Palatino Linotype" w:cs="Times New Roman"/>
                <w:b/>
                <w:bCs/>
                <w:color w:val="000000"/>
                <w:lang w:val="en-GB" w:eastAsia="en-GB"/>
              </w:rPr>
              <w:t xml:space="preserve"> (%) 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C17C45B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b/>
                <w:bCs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b/>
                <w:bCs/>
                <w:color w:val="000000"/>
                <w:lang w:val="en-GB" w:eastAsia="en-GB"/>
              </w:rPr>
              <w:t xml:space="preserve"> [95% CI]</w:t>
            </w:r>
          </w:p>
        </w:tc>
        <w:tc>
          <w:tcPr>
            <w:tcW w:w="1350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56D49253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b/>
                <w:bCs/>
                <w:i/>
                <w:iCs/>
                <w:color w:val="000000"/>
                <w:lang w:val="en-GB" w:eastAsia="en-GB"/>
              </w:rPr>
            </w:pPr>
          </w:p>
        </w:tc>
      </w:tr>
      <w:tr w:rsidR="003908A8" w:rsidRPr="00C7446C" w14:paraId="04F7D790" w14:textId="77777777" w:rsidTr="009E6D29">
        <w:trPr>
          <w:trHeight w:val="330"/>
        </w:trPr>
        <w:tc>
          <w:tcPr>
            <w:tcW w:w="176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CE7C12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Level of education</w:t>
            </w:r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7A8D5E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Tertiary-</w:t>
            </w: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secondary</w:t>
            </w:r>
          </w:p>
        </w:tc>
        <w:tc>
          <w:tcPr>
            <w:tcW w:w="10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8E05EC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44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86001C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 xml:space="preserve">4 (9.09) 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BEEFAF" w14:textId="5EF03FEA" w:rsidR="003908A8" w:rsidRPr="00C7446C" w:rsidRDefault="003908A8" w:rsidP="00FD7D3F">
            <w:pPr>
              <w:spacing w:before="100" w:beforeAutospacing="1" w:after="100" w:afterAutospacing="1" w:line="276" w:lineRule="auto"/>
              <w:jc w:val="both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 xml:space="preserve">[0.60 – 17.58]        </w:t>
            </w:r>
          </w:p>
        </w:tc>
        <w:tc>
          <w:tcPr>
            <w:tcW w:w="135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FE11A6" w14:textId="1F164570" w:rsidR="003908A8" w:rsidRPr="00C7446C" w:rsidRDefault="003908A8" w:rsidP="009E6D29">
            <w:pPr>
              <w:spacing w:before="100" w:beforeAutospacing="1" w:after="100" w:afterAutospacing="1" w:line="276" w:lineRule="auto"/>
              <w:jc w:val="right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0.002</w:t>
            </w:r>
            <w:r w:rsidR="00556ECC" w:rsidRPr="00556ECC">
              <w:rPr>
                <w:rFonts w:ascii="Palatino Linotype" w:eastAsia="Times New Roman" w:hAnsi="Palatino Linotype" w:cs="Times New Roman"/>
                <w:color w:val="000000"/>
                <w:vertAlign w:val="superscript"/>
                <w:lang w:val="en-GB" w:eastAsia="en-GB"/>
              </w:rPr>
              <w:t>a</w:t>
            </w:r>
          </w:p>
        </w:tc>
      </w:tr>
      <w:tr w:rsidR="003908A8" w:rsidRPr="00C7446C" w14:paraId="4563CE2D" w14:textId="77777777" w:rsidTr="009E6D29">
        <w:trPr>
          <w:trHeight w:val="330"/>
        </w:trPr>
        <w:tc>
          <w:tcPr>
            <w:tcW w:w="176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3156304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8450AA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 xml:space="preserve">Primary </w:t>
            </w:r>
          </w:p>
        </w:tc>
        <w:tc>
          <w:tcPr>
            <w:tcW w:w="10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177D26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83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28EA27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25 (30.12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ABC1B8" w14:textId="77777777" w:rsidR="003908A8" w:rsidRPr="00C7446C" w:rsidRDefault="003908A8" w:rsidP="00FD7D3F">
            <w:pPr>
              <w:spacing w:before="100" w:beforeAutospacing="1" w:after="100" w:afterAutospacing="1" w:line="276" w:lineRule="auto"/>
              <w:jc w:val="both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[20.25 - 39.99]</w:t>
            </w:r>
          </w:p>
        </w:tc>
        <w:tc>
          <w:tcPr>
            <w:tcW w:w="135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5338AE2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jc w:val="right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</w:p>
        </w:tc>
      </w:tr>
      <w:tr w:rsidR="003908A8" w:rsidRPr="00C7446C" w14:paraId="6445603F" w14:textId="77777777" w:rsidTr="009E6D29">
        <w:trPr>
          <w:trHeight w:val="330"/>
        </w:trPr>
        <w:tc>
          <w:tcPr>
            <w:tcW w:w="176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0E97887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C1A743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No education</w:t>
            </w:r>
          </w:p>
        </w:tc>
        <w:tc>
          <w:tcPr>
            <w:tcW w:w="10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3A957A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85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851E85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32 (37.65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F0ACCE" w14:textId="2540CD18" w:rsidR="003908A8" w:rsidRPr="00C7446C" w:rsidRDefault="003908A8" w:rsidP="00FD7D3F">
            <w:pPr>
              <w:spacing w:before="100" w:beforeAutospacing="1" w:after="100" w:afterAutospacing="1" w:line="276" w:lineRule="auto"/>
              <w:jc w:val="both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[27.35 - 47.95]</w:t>
            </w:r>
          </w:p>
        </w:tc>
        <w:tc>
          <w:tcPr>
            <w:tcW w:w="135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E224888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jc w:val="right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</w:p>
        </w:tc>
      </w:tr>
      <w:tr w:rsidR="003908A8" w:rsidRPr="00C7446C" w14:paraId="794EBDA6" w14:textId="77777777" w:rsidTr="009E6D29">
        <w:trPr>
          <w:trHeight w:val="330"/>
        </w:trPr>
        <w:tc>
          <w:tcPr>
            <w:tcW w:w="176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8A3EBB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 xml:space="preserve">Herd size </w:t>
            </w:r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9570B6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Small ≤ 10</w:t>
            </w:r>
          </w:p>
        </w:tc>
        <w:tc>
          <w:tcPr>
            <w:tcW w:w="10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11DBB8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72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27075F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20 (27.78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52A612" w14:textId="4208D155" w:rsidR="003908A8" w:rsidRPr="00C7446C" w:rsidRDefault="003908A8" w:rsidP="00FD7D3F">
            <w:pPr>
              <w:spacing w:before="100" w:beforeAutospacing="1" w:after="100" w:afterAutospacing="1" w:line="276" w:lineRule="auto"/>
              <w:jc w:val="both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[17.43 - 38.12]</w:t>
            </w:r>
          </w:p>
        </w:tc>
        <w:tc>
          <w:tcPr>
            <w:tcW w:w="135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B9E338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jc w:val="right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0.33</w:t>
            </w:r>
          </w:p>
        </w:tc>
      </w:tr>
      <w:tr w:rsidR="003908A8" w:rsidRPr="00C7446C" w14:paraId="26B8C2E3" w14:textId="77777777" w:rsidTr="009E6D29">
        <w:trPr>
          <w:trHeight w:val="330"/>
        </w:trPr>
        <w:tc>
          <w:tcPr>
            <w:tcW w:w="176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CCE6F21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8A3F7E" w14:textId="67D1D6B3" w:rsidR="003908A8" w:rsidRPr="00C7446C" w:rsidRDefault="00513C90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Medium</w:t>
            </w:r>
            <w:r w:rsidR="00FD7D3F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 xml:space="preserve"> </w:t>
            </w:r>
            <w:r w:rsidR="003908A8"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≤</w:t>
            </w:r>
            <w:r w:rsidR="00FD7D3F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 xml:space="preserve"> </w:t>
            </w:r>
            <w:r w:rsidR="003908A8"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11</w:t>
            </w:r>
            <w:r w:rsidR="00FD7D3F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 xml:space="preserve"> </w:t>
            </w:r>
            <w:r w:rsidR="003908A8"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≤</w:t>
            </w:r>
            <w:r w:rsidR="00FD7D3F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 xml:space="preserve"> </w:t>
            </w:r>
            <w:r w:rsidR="003908A8"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30</w:t>
            </w:r>
          </w:p>
        </w:tc>
        <w:tc>
          <w:tcPr>
            <w:tcW w:w="10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B2C44D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116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219DCE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 xml:space="preserve">31 (26.72) 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AFCDE4" w14:textId="77777777" w:rsidR="003908A8" w:rsidRPr="00C7446C" w:rsidRDefault="003908A8" w:rsidP="00FD7D3F">
            <w:pPr>
              <w:spacing w:before="100" w:beforeAutospacing="1" w:after="100" w:afterAutospacing="1" w:line="276" w:lineRule="auto"/>
              <w:jc w:val="both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[18.67 - 34.78]</w:t>
            </w:r>
          </w:p>
        </w:tc>
        <w:tc>
          <w:tcPr>
            <w:tcW w:w="135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47A6670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jc w:val="right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</w:p>
        </w:tc>
      </w:tr>
      <w:tr w:rsidR="003908A8" w:rsidRPr="00C7446C" w14:paraId="415D1FD8" w14:textId="77777777" w:rsidTr="009E6D29">
        <w:trPr>
          <w:trHeight w:val="330"/>
        </w:trPr>
        <w:tc>
          <w:tcPr>
            <w:tcW w:w="176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9193D08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472914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Large ≥ 31</w:t>
            </w:r>
          </w:p>
        </w:tc>
        <w:tc>
          <w:tcPr>
            <w:tcW w:w="10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FFE7EA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24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70DB64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 xml:space="preserve">10 (41.67) 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9D6DEF" w14:textId="77777777" w:rsidR="003908A8" w:rsidRPr="00C7446C" w:rsidRDefault="003908A8" w:rsidP="00FD7D3F">
            <w:pPr>
              <w:spacing w:before="100" w:beforeAutospacing="1" w:after="100" w:afterAutospacing="1" w:line="276" w:lineRule="auto"/>
              <w:jc w:val="both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[21.94 - 61.39]</w:t>
            </w:r>
          </w:p>
        </w:tc>
        <w:tc>
          <w:tcPr>
            <w:tcW w:w="135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68F452A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jc w:val="right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</w:p>
        </w:tc>
      </w:tr>
      <w:tr w:rsidR="003908A8" w:rsidRPr="00C7446C" w14:paraId="729A963D" w14:textId="77777777" w:rsidTr="009E6D29">
        <w:trPr>
          <w:trHeight w:val="330"/>
        </w:trPr>
        <w:tc>
          <w:tcPr>
            <w:tcW w:w="176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9B752A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 xml:space="preserve"> Herd composition</w:t>
            </w:r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EAA1F9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Cattle only</w:t>
            </w:r>
          </w:p>
        </w:tc>
        <w:tc>
          <w:tcPr>
            <w:tcW w:w="10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54C5DE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108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37AB83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22 (20.37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BBC6EF" w14:textId="7AFD9335" w:rsidR="003908A8" w:rsidRPr="00C7446C" w:rsidRDefault="003908A8" w:rsidP="00FD7D3F">
            <w:pPr>
              <w:spacing w:before="100" w:beforeAutospacing="1" w:after="100" w:afterAutospacing="1" w:line="276" w:lineRule="auto"/>
              <w:jc w:val="both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[12.78 - 27.97]</w:t>
            </w:r>
          </w:p>
        </w:tc>
        <w:tc>
          <w:tcPr>
            <w:tcW w:w="135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CBB2E4" w14:textId="3472AB49" w:rsidR="003908A8" w:rsidRPr="00C7446C" w:rsidRDefault="003908A8" w:rsidP="009E6D29">
            <w:pPr>
              <w:spacing w:before="100" w:beforeAutospacing="1" w:after="100" w:afterAutospacing="1" w:line="276" w:lineRule="auto"/>
              <w:jc w:val="right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0.007</w:t>
            </w:r>
            <w:r w:rsidR="00556ECC" w:rsidRPr="00556ECC">
              <w:rPr>
                <w:rFonts w:ascii="Palatino Linotype" w:eastAsia="Times New Roman" w:hAnsi="Palatino Linotype" w:cs="Times New Roman"/>
                <w:color w:val="000000"/>
                <w:vertAlign w:val="superscript"/>
                <w:lang w:val="en-GB" w:eastAsia="en-GB"/>
              </w:rPr>
              <w:t>a</w:t>
            </w:r>
          </w:p>
        </w:tc>
      </w:tr>
      <w:tr w:rsidR="003908A8" w:rsidRPr="00C7446C" w14:paraId="1F111194" w14:textId="77777777" w:rsidTr="009E6D29">
        <w:trPr>
          <w:trHeight w:val="330"/>
        </w:trPr>
        <w:tc>
          <w:tcPr>
            <w:tcW w:w="176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F8291F4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2617C8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Cattle-SR*</w:t>
            </w:r>
          </w:p>
        </w:tc>
        <w:tc>
          <w:tcPr>
            <w:tcW w:w="10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6B1AD7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44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F17303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 xml:space="preserve">20 (45.45) 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D609CF" w14:textId="77777777" w:rsidR="003908A8" w:rsidRPr="00C7446C" w:rsidRDefault="003908A8" w:rsidP="00FD7D3F">
            <w:pPr>
              <w:spacing w:before="100" w:beforeAutospacing="1" w:after="100" w:afterAutospacing="1" w:line="276" w:lineRule="auto"/>
              <w:jc w:val="both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[30.74 - 60.17]</w:t>
            </w:r>
          </w:p>
        </w:tc>
        <w:tc>
          <w:tcPr>
            <w:tcW w:w="135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1435497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jc w:val="right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</w:p>
        </w:tc>
      </w:tr>
      <w:tr w:rsidR="003908A8" w:rsidRPr="00C7446C" w14:paraId="69FD0FFF" w14:textId="77777777" w:rsidTr="009E6D29">
        <w:trPr>
          <w:trHeight w:val="330"/>
        </w:trPr>
        <w:tc>
          <w:tcPr>
            <w:tcW w:w="176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CDC23BE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542D14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Cattle-dog</w:t>
            </w:r>
          </w:p>
        </w:tc>
        <w:tc>
          <w:tcPr>
            <w:tcW w:w="10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523840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60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44BCE0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 xml:space="preserve">19 (31.67) 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0EBE1C" w14:textId="77777777" w:rsidR="003908A8" w:rsidRPr="00C7446C" w:rsidRDefault="003908A8" w:rsidP="00FD7D3F">
            <w:pPr>
              <w:spacing w:before="100" w:beforeAutospacing="1" w:after="100" w:afterAutospacing="1" w:line="276" w:lineRule="auto"/>
              <w:jc w:val="both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[19.9 – 43.44]</w:t>
            </w:r>
          </w:p>
        </w:tc>
        <w:tc>
          <w:tcPr>
            <w:tcW w:w="135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99FFEC1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jc w:val="right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</w:p>
        </w:tc>
      </w:tr>
      <w:tr w:rsidR="003908A8" w:rsidRPr="00C7446C" w14:paraId="05B0EE46" w14:textId="77777777" w:rsidTr="009E6D29">
        <w:trPr>
          <w:trHeight w:val="330"/>
        </w:trPr>
        <w:tc>
          <w:tcPr>
            <w:tcW w:w="176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5B9A55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 xml:space="preserve">Grazing system </w:t>
            </w:r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3C698C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 xml:space="preserve">Zero grazing </w:t>
            </w:r>
          </w:p>
        </w:tc>
        <w:tc>
          <w:tcPr>
            <w:tcW w:w="10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AA0251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73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27AAD4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 xml:space="preserve">10 (13.7) 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D152D8" w14:textId="6D056305" w:rsidR="003908A8" w:rsidRPr="00C7446C" w:rsidRDefault="003908A8" w:rsidP="00FD7D3F">
            <w:pPr>
              <w:spacing w:before="100" w:beforeAutospacing="1" w:after="100" w:afterAutospacing="1" w:line="276" w:lineRule="auto"/>
              <w:jc w:val="both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[5.81 – 21.59]</w:t>
            </w:r>
          </w:p>
        </w:tc>
        <w:tc>
          <w:tcPr>
            <w:tcW w:w="135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63FB6A" w14:textId="2E21E1F1" w:rsidR="003908A8" w:rsidRPr="00C7446C" w:rsidRDefault="003908A8" w:rsidP="009E6D29">
            <w:pPr>
              <w:spacing w:before="100" w:beforeAutospacing="1" w:after="100" w:afterAutospacing="1" w:line="276" w:lineRule="auto"/>
              <w:jc w:val="right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&lt; 0.001</w:t>
            </w:r>
            <w:r w:rsidR="00556ECC" w:rsidRPr="00556ECC">
              <w:rPr>
                <w:rFonts w:ascii="Palatino Linotype" w:eastAsia="Times New Roman" w:hAnsi="Palatino Linotype" w:cs="Times New Roman"/>
                <w:color w:val="000000"/>
                <w:vertAlign w:val="superscript"/>
                <w:lang w:val="en-GB" w:eastAsia="en-GB"/>
              </w:rPr>
              <w:t>a</w:t>
            </w:r>
          </w:p>
        </w:tc>
      </w:tr>
      <w:tr w:rsidR="003908A8" w:rsidRPr="00C7446C" w14:paraId="46F74AB5" w14:textId="77777777" w:rsidTr="009E6D29">
        <w:trPr>
          <w:trHeight w:val="330"/>
        </w:trPr>
        <w:tc>
          <w:tcPr>
            <w:tcW w:w="176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FB1A1F5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9F2C7E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 xml:space="preserve">Free grazing </w:t>
            </w:r>
          </w:p>
        </w:tc>
        <w:tc>
          <w:tcPr>
            <w:tcW w:w="10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7A943F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139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9610BF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 xml:space="preserve">51 (36.69) 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0D63C1" w14:textId="77777777" w:rsidR="003908A8" w:rsidRPr="00C7446C" w:rsidRDefault="003908A8" w:rsidP="00FD7D3F">
            <w:pPr>
              <w:spacing w:before="100" w:beforeAutospacing="1" w:after="100" w:afterAutospacing="1" w:line="276" w:lineRule="auto"/>
              <w:jc w:val="both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[28.68 – 44.7]</w:t>
            </w:r>
          </w:p>
        </w:tc>
        <w:tc>
          <w:tcPr>
            <w:tcW w:w="135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AB899F5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jc w:val="right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</w:p>
        </w:tc>
      </w:tr>
      <w:tr w:rsidR="003908A8" w:rsidRPr="00C7446C" w14:paraId="254AB02F" w14:textId="77777777" w:rsidTr="009E6D29">
        <w:trPr>
          <w:trHeight w:val="330"/>
        </w:trPr>
        <w:tc>
          <w:tcPr>
            <w:tcW w:w="176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F9E184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Proximity to  wildlife</w:t>
            </w:r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4D3DAC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 xml:space="preserve">Yes </w:t>
            </w:r>
          </w:p>
        </w:tc>
        <w:tc>
          <w:tcPr>
            <w:tcW w:w="10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43DC94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65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720597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 xml:space="preserve">24 (36.92) 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4D3404" w14:textId="77777777" w:rsidR="003908A8" w:rsidRPr="00C7446C" w:rsidRDefault="003908A8" w:rsidP="00FD7D3F">
            <w:pPr>
              <w:spacing w:before="100" w:beforeAutospacing="1" w:after="100" w:afterAutospacing="1" w:line="276" w:lineRule="auto"/>
              <w:jc w:val="both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[25.19 - 48.65]</w:t>
            </w:r>
          </w:p>
        </w:tc>
        <w:tc>
          <w:tcPr>
            <w:tcW w:w="135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D16634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jc w:val="right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0.072</w:t>
            </w:r>
          </w:p>
        </w:tc>
      </w:tr>
      <w:tr w:rsidR="003908A8" w:rsidRPr="00C7446C" w14:paraId="4EA3945C" w14:textId="77777777" w:rsidTr="009E6D29">
        <w:trPr>
          <w:trHeight w:val="330"/>
        </w:trPr>
        <w:tc>
          <w:tcPr>
            <w:tcW w:w="176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D55C601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99E06B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No</w:t>
            </w:r>
          </w:p>
        </w:tc>
        <w:tc>
          <w:tcPr>
            <w:tcW w:w="10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432A5D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147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BCDBD1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 xml:space="preserve">37 (25.17) 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49DD4F" w14:textId="77777777" w:rsidR="003908A8" w:rsidRPr="00C7446C" w:rsidRDefault="003908A8" w:rsidP="00FD7D3F">
            <w:pPr>
              <w:spacing w:before="100" w:beforeAutospacing="1" w:after="100" w:afterAutospacing="1" w:line="276" w:lineRule="auto"/>
              <w:jc w:val="both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[18.15 - 32.19]</w:t>
            </w:r>
          </w:p>
        </w:tc>
        <w:tc>
          <w:tcPr>
            <w:tcW w:w="135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7BBE742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jc w:val="right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</w:p>
        </w:tc>
      </w:tr>
      <w:tr w:rsidR="003908A8" w:rsidRPr="00C7446C" w14:paraId="243E1D8C" w14:textId="77777777" w:rsidTr="009E6D29">
        <w:trPr>
          <w:trHeight w:val="330"/>
        </w:trPr>
        <w:tc>
          <w:tcPr>
            <w:tcW w:w="176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7F6EE7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 xml:space="preserve">Endemic diseases in the region </w:t>
            </w:r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CE79D2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 xml:space="preserve">Brucellosis </w:t>
            </w:r>
          </w:p>
        </w:tc>
        <w:tc>
          <w:tcPr>
            <w:tcW w:w="10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244854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44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F78C98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20 (45.45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D96108" w14:textId="77777777" w:rsidR="003908A8" w:rsidRPr="00C7446C" w:rsidRDefault="003908A8" w:rsidP="00FD7D3F">
            <w:pPr>
              <w:spacing w:before="100" w:beforeAutospacing="1" w:after="100" w:afterAutospacing="1" w:line="276" w:lineRule="auto"/>
              <w:jc w:val="both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[30.74 - 60.17]</w:t>
            </w:r>
          </w:p>
        </w:tc>
        <w:tc>
          <w:tcPr>
            <w:tcW w:w="135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6C6A7D" w14:textId="64E5ACE5" w:rsidR="003908A8" w:rsidRPr="00C7446C" w:rsidRDefault="003908A8" w:rsidP="009E6D29">
            <w:pPr>
              <w:spacing w:before="100" w:beforeAutospacing="1" w:after="100" w:afterAutospacing="1" w:line="276" w:lineRule="auto"/>
              <w:jc w:val="right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0.022</w:t>
            </w:r>
            <w:r w:rsidR="00556ECC" w:rsidRPr="00556ECC">
              <w:rPr>
                <w:rFonts w:ascii="Palatino Linotype" w:eastAsia="Times New Roman" w:hAnsi="Palatino Linotype" w:cs="Times New Roman"/>
                <w:color w:val="000000"/>
                <w:vertAlign w:val="superscript"/>
                <w:lang w:val="en-GB" w:eastAsia="en-GB"/>
              </w:rPr>
              <w:t>a</w:t>
            </w:r>
          </w:p>
        </w:tc>
      </w:tr>
      <w:tr w:rsidR="003908A8" w:rsidRPr="00C7446C" w14:paraId="03FA6A92" w14:textId="77777777" w:rsidTr="009E6D29">
        <w:trPr>
          <w:trHeight w:val="330"/>
        </w:trPr>
        <w:tc>
          <w:tcPr>
            <w:tcW w:w="176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E00390E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99CCF0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HP</w:t>
            </w: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 xml:space="preserve"> diseases*</w:t>
            </w:r>
          </w:p>
        </w:tc>
        <w:tc>
          <w:tcPr>
            <w:tcW w:w="10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5800F5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62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2994D0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17 (27.42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3ED949" w14:textId="77777777" w:rsidR="003908A8" w:rsidRPr="00C7446C" w:rsidRDefault="003908A8" w:rsidP="00FD7D3F">
            <w:pPr>
              <w:spacing w:before="100" w:beforeAutospacing="1" w:after="100" w:afterAutospacing="1" w:line="276" w:lineRule="auto"/>
              <w:jc w:val="both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[16.32 - 38.52]</w:t>
            </w:r>
          </w:p>
        </w:tc>
        <w:tc>
          <w:tcPr>
            <w:tcW w:w="135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322AAAD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jc w:val="right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</w:p>
        </w:tc>
      </w:tr>
      <w:tr w:rsidR="003908A8" w:rsidRPr="00C7446C" w14:paraId="270E28D5" w14:textId="77777777" w:rsidTr="009E6D29">
        <w:trPr>
          <w:trHeight w:val="330"/>
        </w:trPr>
        <w:tc>
          <w:tcPr>
            <w:tcW w:w="176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8D70D99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318704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Viral diseases*</w:t>
            </w:r>
          </w:p>
        </w:tc>
        <w:tc>
          <w:tcPr>
            <w:tcW w:w="10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157586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81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4A840D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21 (25.93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B8AF8D" w14:textId="77777777" w:rsidR="003908A8" w:rsidRPr="00C7446C" w:rsidRDefault="003908A8" w:rsidP="00FD7D3F">
            <w:pPr>
              <w:spacing w:before="100" w:beforeAutospacing="1" w:after="100" w:afterAutospacing="1" w:line="276" w:lineRule="auto"/>
              <w:jc w:val="both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[16.38 - 35.47]</w:t>
            </w:r>
          </w:p>
        </w:tc>
        <w:tc>
          <w:tcPr>
            <w:tcW w:w="135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B33A358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jc w:val="right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</w:p>
        </w:tc>
      </w:tr>
      <w:tr w:rsidR="003908A8" w:rsidRPr="00C7446C" w14:paraId="2F0337FF" w14:textId="77777777" w:rsidTr="009E6D29">
        <w:trPr>
          <w:trHeight w:val="330"/>
        </w:trPr>
        <w:tc>
          <w:tcPr>
            <w:tcW w:w="176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5414041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4AE564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 xml:space="preserve">Mastitis </w:t>
            </w:r>
          </w:p>
        </w:tc>
        <w:tc>
          <w:tcPr>
            <w:tcW w:w="10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4EF6C2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25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5D4A9D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 xml:space="preserve">3 (12) 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045695" w14:textId="77777777" w:rsidR="003908A8" w:rsidRPr="00C7446C" w:rsidRDefault="003908A8" w:rsidP="00FD7D3F">
            <w:pPr>
              <w:spacing w:before="100" w:beforeAutospacing="1" w:after="100" w:afterAutospacing="1" w:line="276" w:lineRule="auto"/>
              <w:jc w:val="both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[0.0 – 24.74]</w:t>
            </w:r>
          </w:p>
        </w:tc>
        <w:tc>
          <w:tcPr>
            <w:tcW w:w="135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67A5B08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jc w:val="right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</w:p>
        </w:tc>
      </w:tr>
      <w:tr w:rsidR="003908A8" w:rsidRPr="00C7446C" w14:paraId="2B570D16" w14:textId="77777777" w:rsidTr="009E6D29">
        <w:trPr>
          <w:trHeight w:val="480"/>
        </w:trPr>
        <w:tc>
          <w:tcPr>
            <w:tcW w:w="176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87EF4E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Sharing watering points</w:t>
            </w:r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F4499E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 xml:space="preserve">Yes </w:t>
            </w:r>
          </w:p>
        </w:tc>
        <w:tc>
          <w:tcPr>
            <w:tcW w:w="10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B91AC6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150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44F8BE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 xml:space="preserve">50 (33.33) 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07708F" w14:textId="77777777" w:rsidR="003908A8" w:rsidRPr="00C7446C" w:rsidRDefault="003908A8" w:rsidP="00FD7D3F">
            <w:pPr>
              <w:spacing w:before="100" w:beforeAutospacing="1" w:after="100" w:afterAutospacing="1" w:line="276" w:lineRule="auto"/>
              <w:jc w:val="both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[25.79 - 40.88]</w:t>
            </w:r>
          </w:p>
        </w:tc>
        <w:tc>
          <w:tcPr>
            <w:tcW w:w="135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75E821" w14:textId="5A26BEEE" w:rsidR="003908A8" w:rsidRPr="00C7446C" w:rsidRDefault="003908A8" w:rsidP="009E6D29">
            <w:pPr>
              <w:spacing w:before="100" w:beforeAutospacing="1" w:after="100" w:afterAutospacing="1" w:line="276" w:lineRule="auto"/>
              <w:jc w:val="right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0.034</w:t>
            </w:r>
            <w:r w:rsidR="00556ECC" w:rsidRPr="00556ECC">
              <w:rPr>
                <w:rFonts w:ascii="Palatino Linotype" w:eastAsia="Times New Roman" w:hAnsi="Palatino Linotype" w:cs="Times New Roman"/>
                <w:color w:val="000000"/>
                <w:vertAlign w:val="superscript"/>
                <w:lang w:val="en-GB" w:eastAsia="en-GB"/>
              </w:rPr>
              <w:t>a</w:t>
            </w:r>
          </w:p>
        </w:tc>
      </w:tr>
      <w:tr w:rsidR="003908A8" w:rsidRPr="00C7446C" w14:paraId="41B06EB8" w14:textId="77777777" w:rsidTr="009E6D29">
        <w:trPr>
          <w:trHeight w:val="480"/>
        </w:trPr>
        <w:tc>
          <w:tcPr>
            <w:tcW w:w="176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59DC954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41682B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No</w:t>
            </w:r>
          </w:p>
        </w:tc>
        <w:tc>
          <w:tcPr>
            <w:tcW w:w="10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460C7E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62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5A1390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 xml:space="preserve">11 (17.74) 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AD7AB1" w14:textId="77777777" w:rsidR="003908A8" w:rsidRPr="00C7446C" w:rsidRDefault="003908A8" w:rsidP="00FD7D3F">
            <w:pPr>
              <w:spacing w:before="100" w:beforeAutospacing="1" w:after="100" w:afterAutospacing="1" w:line="276" w:lineRule="auto"/>
              <w:jc w:val="both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[8.23 – 27.25]</w:t>
            </w:r>
          </w:p>
        </w:tc>
        <w:tc>
          <w:tcPr>
            <w:tcW w:w="135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F48AA0D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jc w:val="right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</w:p>
        </w:tc>
      </w:tr>
      <w:tr w:rsidR="003908A8" w:rsidRPr="00C7446C" w14:paraId="74643AE6" w14:textId="77777777" w:rsidTr="009E6D29">
        <w:trPr>
          <w:trHeight w:val="330"/>
        </w:trPr>
        <w:tc>
          <w:tcPr>
            <w:tcW w:w="176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9452F3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 xml:space="preserve">Fenced farms </w:t>
            </w:r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3F0067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 xml:space="preserve">Yes </w:t>
            </w:r>
          </w:p>
        </w:tc>
        <w:tc>
          <w:tcPr>
            <w:tcW w:w="10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FF5E3C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114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CF166F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30 (26.32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9C9D15" w14:textId="77777777" w:rsidR="003908A8" w:rsidRPr="00C7446C" w:rsidRDefault="003908A8" w:rsidP="00FD7D3F">
            <w:pPr>
              <w:spacing w:before="100" w:beforeAutospacing="1" w:after="100" w:afterAutospacing="1" w:line="276" w:lineRule="auto"/>
              <w:jc w:val="both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[18.23 – 34.4]</w:t>
            </w:r>
          </w:p>
        </w:tc>
        <w:tc>
          <w:tcPr>
            <w:tcW w:w="135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42F2AB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jc w:val="right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0.48</w:t>
            </w:r>
          </w:p>
        </w:tc>
      </w:tr>
      <w:tr w:rsidR="003908A8" w:rsidRPr="00C7446C" w14:paraId="2543A68A" w14:textId="77777777" w:rsidTr="009E6D29">
        <w:trPr>
          <w:trHeight w:val="330"/>
        </w:trPr>
        <w:tc>
          <w:tcPr>
            <w:tcW w:w="176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4346CE9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42FB17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No</w:t>
            </w:r>
          </w:p>
        </w:tc>
        <w:tc>
          <w:tcPr>
            <w:tcW w:w="10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A77007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98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81B21B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31 (31.63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9A8F6C" w14:textId="02B49FF2" w:rsidR="003908A8" w:rsidRPr="00C7446C" w:rsidRDefault="003908A8" w:rsidP="00FD7D3F">
            <w:pPr>
              <w:spacing w:before="100" w:beforeAutospacing="1" w:after="100" w:afterAutospacing="1" w:line="276" w:lineRule="auto"/>
              <w:jc w:val="both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[22.48 - 40.84]</w:t>
            </w:r>
          </w:p>
        </w:tc>
        <w:tc>
          <w:tcPr>
            <w:tcW w:w="135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67D055E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jc w:val="right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</w:p>
        </w:tc>
      </w:tr>
      <w:tr w:rsidR="003908A8" w:rsidRPr="00C7446C" w14:paraId="573BFF02" w14:textId="77777777" w:rsidTr="009E6D29">
        <w:trPr>
          <w:trHeight w:val="330"/>
        </w:trPr>
        <w:tc>
          <w:tcPr>
            <w:tcW w:w="176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58C93C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 xml:space="preserve">History of infertility </w:t>
            </w:r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2CD91C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 xml:space="preserve">Yes </w:t>
            </w:r>
          </w:p>
        </w:tc>
        <w:tc>
          <w:tcPr>
            <w:tcW w:w="10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9210F7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115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A1AF12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36 (31.30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C60920" w14:textId="77777777" w:rsidR="003908A8" w:rsidRPr="00C7446C" w:rsidRDefault="003908A8" w:rsidP="00FD7D3F">
            <w:pPr>
              <w:spacing w:before="100" w:beforeAutospacing="1" w:after="100" w:afterAutospacing="1" w:line="276" w:lineRule="auto"/>
              <w:jc w:val="both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[22.83 - 39.78]</w:t>
            </w:r>
          </w:p>
        </w:tc>
        <w:tc>
          <w:tcPr>
            <w:tcW w:w="135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58E451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jc w:val="right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0.46</w:t>
            </w:r>
          </w:p>
        </w:tc>
      </w:tr>
      <w:tr w:rsidR="003908A8" w:rsidRPr="00C7446C" w14:paraId="7F24E5D1" w14:textId="77777777" w:rsidTr="009E6D29">
        <w:trPr>
          <w:trHeight w:val="330"/>
        </w:trPr>
        <w:tc>
          <w:tcPr>
            <w:tcW w:w="176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3B2D076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F40572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No</w:t>
            </w:r>
          </w:p>
        </w:tc>
        <w:tc>
          <w:tcPr>
            <w:tcW w:w="10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81EAAA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97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14462A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 xml:space="preserve">25 (25.77) 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D47AE5" w14:textId="77777777" w:rsidR="003908A8" w:rsidRPr="00C7446C" w:rsidRDefault="003908A8" w:rsidP="00FD7D3F">
            <w:pPr>
              <w:spacing w:before="100" w:beforeAutospacing="1" w:after="100" w:afterAutospacing="1" w:line="276" w:lineRule="auto"/>
              <w:jc w:val="both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[17.07 - 34.48]</w:t>
            </w:r>
          </w:p>
        </w:tc>
        <w:tc>
          <w:tcPr>
            <w:tcW w:w="135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A7B8187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jc w:val="right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</w:p>
        </w:tc>
      </w:tr>
      <w:tr w:rsidR="003908A8" w:rsidRPr="00C7446C" w14:paraId="652D050C" w14:textId="77777777" w:rsidTr="009E6D29">
        <w:trPr>
          <w:trHeight w:val="330"/>
        </w:trPr>
        <w:tc>
          <w:tcPr>
            <w:tcW w:w="176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917198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History of abortions</w:t>
            </w:r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BFB8FF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 xml:space="preserve">Yes </w:t>
            </w:r>
          </w:p>
        </w:tc>
        <w:tc>
          <w:tcPr>
            <w:tcW w:w="10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28F43E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88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2EADB0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37 (42.05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CA177E" w14:textId="77777777" w:rsidR="003908A8" w:rsidRPr="00C7446C" w:rsidRDefault="003908A8" w:rsidP="00FD7D3F">
            <w:pPr>
              <w:spacing w:before="100" w:beforeAutospacing="1" w:after="100" w:afterAutospacing="1" w:line="276" w:lineRule="auto"/>
              <w:jc w:val="both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[31.73 - 52.36]</w:t>
            </w:r>
          </w:p>
        </w:tc>
        <w:tc>
          <w:tcPr>
            <w:tcW w:w="135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F445F7" w14:textId="1B77A653" w:rsidR="003908A8" w:rsidRPr="00C7446C" w:rsidRDefault="003908A8" w:rsidP="009E6D29">
            <w:pPr>
              <w:spacing w:before="100" w:beforeAutospacing="1" w:after="100" w:afterAutospacing="1" w:line="276" w:lineRule="auto"/>
              <w:jc w:val="right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&lt; 0.001</w:t>
            </w:r>
            <w:r w:rsidR="00556ECC" w:rsidRPr="00556ECC">
              <w:rPr>
                <w:rFonts w:ascii="Palatino Linotype" w:eastAsia="Times New Roman" w:hAnsi="Palatino Linotype" w:cs="Times New Roman"/>
                <w:color w:val="000000"/>
                <w:vertAlign w:val="superscript"/>
                <w:lang w:val="en-GB" w:eastAsia="en-GB"/>
              </w:rPr>
              <w:t>a</w:t>
            </w:r>
          </w:p>
        </w:tc>
      </w:tr>
      <w:tr w:rsidR="003908A8" w:rsidRPr="00C7446C" w14:paraId="20B23278" w14:textId="77777777" w:rsidTr="009E6D29">
        <w:trPr>
          <w:trHeight w:val="330"/>
        </w:trPr>
        <w:tc>
          <w:tcPr>
            <w:tcW w:w="176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B2781FE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B29E95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No</w:t>
            </w:r>
          </w:p>
        </w:tc>
        <w:tc>
          <w:tcPr>
            <w:tcW w:w="10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7A5B2C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124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0884CB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23 (19.35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DB4979" w14:textId="77777777" w:rsidR="003908A8" w:rsidRPr="00C7446C" w:rsidRDefault="003908A8" w:rsidP="00FD7D3F">
            <w:pPr>
              <w:spacing w:before="100" w:beforeAutospacing="1" w:after="100" w:afterAutospacing="1" w:line="276" w:lineRule="auto"/>
              <w:jc w:val="both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[11.71 - 25.39]</w:t>
            </w:r>
          </w:p>
        </w:tc>
        <w:tc>
          <w:tcPr>
            <w:tcW w:w="135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D9E65BF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jc w:val="right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</w:p>
        </w:tc>
      </w:tr>
      <w:tr w:rsidR="003908A8" w:rsidRPr="00C7446C" w14:paraId="31F2AF13" w14:textId="77777777" w:rsidTr="009E6D29">
        <w:trPr>
          <w:trHeight w:val="330"/>
        </w:trPr>
        <w:tc>
          <w:tcPr>
            <w:tcW w:w="176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46F684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Knowledge of brucellosis</w:t>
            </w:r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6C0664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 xml:space="preserve">Yes </w:t>
            </w:r>
          </w:p>
        </w:tc>
        <w:tc>
          <w:tcPr>
            <w:tcW w:w="10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3DD51D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167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258883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57 (34.13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F2CE4C" w14:textId="77777777" w:rsidR="003908A8" w:rsidRPr="00C7446C" w:rsidRDefault="003908A8" w:rsidP="00FD7D3F">
            <w:pPr>
              <w:spacing w:before="100" w:beforeAutospacing="1" w:after="100" w:afterAutospacing="1" w:line="276" w:lineRule="auto"/>
              <w:jc w:val="both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[26.94 - 41.32]</w:t>
            </w:r>
          </w:p>
        </w:tc>
        <w:tc>
          <w:tcPr>
            <w:tcW w:w="135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E1291B" w14:textId="58348D47" w:rsidR="003908A8" w:rsidRPr="00C7446C" w:rsidRDefault="003908A8" w:rsidP="009E6D29">
            <w:pPr>
              <w:spacing w:before="100" w:beforeAutospacing="1" w:after="100" w:afterAutospacing="1" w:line="276" w:lineRule="auto"/>
              <w:jc w:val="right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&lt; 0.001</w:t>
            </w:r>
            <w:r w:rsidR="00556ECC" w:rsidRPr="00556ECC">
              <w:rPr>
                <w:rFonts w:ascii="Palatino Linotype" w:eastAsia="Times New Roman" w:hAnsi="Palatino Linotype" w:cs="Times New Roman"/>
                <w:color w:val="000000"/>
                <w:vertAlign w:val="superscript"/>
                <w:lang w:val="en-GB" w:eastAsia="en-GB"/>
              </w:rPr>
              <w:t>a</w:t>
            </w:r>
          </w:p>
        </w:tc>
      </w:tr>
      <w:tr w:rsidR="003908A8" w:rsidRPr="00C7446C" w14:paraId="61DB7352" w14:textId="77777777" w:rsidTr="009E6D29">
        <w:trPr>
          <w:trHeight w:val="330"/>
        </w:trPr>
        <w:tc>
          <w:tcPr>
            <w:tcW w:w="176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6334392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B3FF72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No</w:t>
            </w:r>
          </w:p>
        </w:tc>
        <w:tc>
          <w:tcPr>
            <w:tcW w:w="10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5B963A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45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9EF26E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4 (8.89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C74B1D" w14:textId="77777777" w:rsidR="003908A8" w:rsidRPr="00C7446C" w:rsidRDefault="003908A8" w:rsidP="00FD7D3F">
            <w:pPr>
              <w:spacing w:before="100" w:beforeAutospacing="1" w:after="100" w:afterAutospacing="1" w:line="276" w:lineRule="auto"/>
              <w:jc w:val="both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[0.57 – 17.2]</w:t>
            </w:r>
          </w:p>
        </w:tc>
        <w:tc>
          <w:tcPr>
            <w:tcW w:w="135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399799D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jc w:val="right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</w:p>
        </w:tc>
      </w:tr>
      <w:tr w:rsidR="003908A8" w:rsidRPr="00C7446C" w14:paraId="1B7ECFB6" w14:textId="77777777" w:rsidTr="009E6D29">
        <w:trPr>
          <w:trHeight w:val="330"/>
        </w:trPr>
        <w:tc>
          <w:tcPr>
            <w:tcW w:w="176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E3F139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 xml:space="preserve">Vaccination last two years </w:t>
            </w:r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A9E8C7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 xml:space="preserve">Yes </w:t>
            </w:r>
          </w:p>
        </w:tc>
        <w:tc>
          <w:tcPr>
            <w:tcW w:w="10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5408A9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26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DD2A97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6 (23.08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B7AB9C" w14:textId="77777777" w:rsidR="003908A8" w:rsidRPr="00C7446C" w:rsidRDefault="003908A8" w:rsidP="00FD7D3F">
            <w:pPr>
              <w:spacing w:before="100" w:beforeAutospacing="1" w:after="100" w:afterAutospacing="1" w:line="276" w:lineRule="auto"/>
              <w:jc w:val="both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[6.88 – 39.27]</w:t>
            </w:r>
          </w:p>
        </w:tc>
        <w:tc>
          <w:tcPr>
            <w:tcW w:w="135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3F67D4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jc w:val="right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0.64</w:t>
            </w:r>
          </w:p>
        </w:tc>
      </w:tr>
      <w:tr w:rsidR="003908A8" w:rsidRPr="00C7446C" w14:paraId="1BB84A52" w14:textId="77777777" w:rsidTr="009E6D29">
        <w:trPr>
          <w:trHeight w:val="330"/>
        </w:trPr>
        <w:tc>
          <w:tcPr>
            <w:tcW w:w="176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AF34C96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CE0C0F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No</w:t>
            </w:r>
          </w:p>
        </w:tc>
        <w:tc>
          <w:tcPr>
            <w:tcW w:w="10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B14EC7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186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27EC06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55 (29.57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96AA2C" w14:textId="77777777" w:rsidR="003908A8" w:rsidRPr="00C7446C" w:rsidRDefault="003908A8" w:rsidP="00FD7D3F">
            <w:pPr>
              <w:spacing w:before="100" w:beforeAutospacing="1" w:after="100" w:afterAutospacing="1" w:line="276" w:lineRule="auto"/>
              <w:jc w:val="both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[23.01 - 36.13]</w:t>
            </w:r>
          </w:p>
        </w:tc>
        <w:tc>
          <w:tcPr>
            <w:tcW w:w="135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B0B4DE7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jc w:val="right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</w:p>
        </w:tc>
      </w:tr>
      <w:tr w:rsidR="003908A8" w:rsidRPr="00C7446C" w14:paraId="1373C5C5" w14:textId="77777777" w:rsidTr="009E6D29">
        <w:trPr>
          <w:trHeight w:val="330"/>
        </w:trPr>
        <w:tc>
          <w:tcPr>
            <w:tcW w:w="176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07F67F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 xml:space="preserve">Breeding system </w:t>
            </w:r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881D49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 xml:space="preserve">Natural </w:t>
            </w:r>
          </w:p>
        </w:tc>
        <w:tc>
          <w:tcPr>
            <w:tcW w:w="10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D8475E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192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36D6C9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57 (29.69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DABD9A" w14:textId="77777777" w:rsidR="003908A8" w:rsidRPr="00C7446C" w:rsidRDefault="003908A8" w:rsidP="00FD7D3F">
            <w:pPr>
              <w:spacing w:before="100" w:beforeAutospacing="1" w:after="100" w:afterAutospacing="1" w:line="276" w:lineRule="auto"/>
              <w:jc w:val="both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[52.04 - 71.88]</w:t>
            </w:r>
          </w:p>
        </w:tc>
        <w:tc>
          <w:tcPr>
            <w:tcW w:w="135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A89BF4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jc w:val="right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0.44</w:t>
            </w:r>
          </w:p>
        </w:tc>
      </w:tr>
      <w:tr w:rsidR="003908A8" w:rsidRPr="00C7446C" w14:paraId="2F3620E3" w14:textId="77777777" w:rsidTr="009E6D29">
        <w:trPr>
          <w:trHeight w:val="330"/>
        </w:trPr>
        <w:tc>
          <w:tcPr>
            <w:tcW w:w="176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B76E025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81D383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AI</w:t>
            </w:r>
          </w:p>
        </w:tc>
        <w:tc>
          <w:tcPr>
            <w:tcW w:w="10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9C5441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20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5931A2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 xml:space="preserve">4 (20) 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D1DC89" w14:textId="77777777" w:rsidR="003908A8" w:rsidRPr="00C7446C" w:rsidRDefault="003908A8" w:rsidP="00FD7D3F">
            <w:pPr>
              <w:spacing w:before="100" w:beforeAutospacing="1" w:after="100" w:afterAutospacing="1" w:line="276" w:lineRule="auto"/>
              <w:jc w:val="both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[2.47 – 37.53]</w:t>
            </w:r>
          </w:p>
        </w:tc>
        <w:tc>
          <w:tcPr>
            <w:tcW w:w="135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3062E96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jc w:val="right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</w:p>
        </w:tc>
      </w:tr>
      <w:tr w:rsidR="003908A8" w:rsidRPr="00C7446C" w14:paraId="6F7D9361" w14:textId="77777777" w:rsidTr="009E6D29">
        <w:trPr>
          <w:trHeight w:val="330"/>
        </w:trPr>
        <w:tc>
          <w:tcPr>
            <w:tcW w:w="176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9869A0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Having own bull</w:t>
            </w:r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18EBB3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 xml:space="preserve">Yes </w:t>
            </w:r>
          </w:p>
        </w:tc>
        <w:tc>
          <w:tcPr>
            <w:tcW w:w="10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17244B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78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D82B2A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 xml:space="preserve">22 (28.21) 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FC9C88" w14:textId="77777777" w:rsidR="003908A8" w:rsidRPr="00C7446C" w:rsidRDefault="003908A8" w:rsidP="00FD7D3F">
            <w:pPr>
              <w:spacing w:before="100" w:beforeAutospacing="1" w:after="100" w:afterAutospacing="1" w:line="276" w:lineRule="auto"/>
              <w:jc w:val="both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[18.22 - 38.19]</w:t>
            </w:r>
          </w:p>
        </w:tc>
        <w:tc>
          <w:tcPr>
            <w:tcW w:w="135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0E090B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jc w:val="right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0.832</w:t>
            </w:r>
          </w:p>
        </w:tc>
      </w:tr>
      <w:tr w:rsidR="003908A8" w:rsidRPr="00C7446C" w14:paraId="16A3CAA4" w14:textId="77777777" w:rsidTr="009E6D29">
        <w:trPr>
          <w:trHeight w:val="330"/>
        </w:trPr>
        <w:tc>
          <w:tcPr>
            <w:tcW w:w="176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F8BECC6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072E22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No</w:t>
            </w:r>
          </w:p>
        </w:tc>
        <w:tc>
          <w:tcPr>
            <w:tcW w:w="10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81D620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114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004232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 xml:space="preserve">35 (20.70) 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F85752" w14:textId="77777777" w:rsidR="003908A8" w:rsidRPr="00C7446C" w:rsidRDefault="003908A8" w:rsidP="00FD7D3F">
            <w:pPr>
              <w:spacing w:before="100" w:beforeAutospacing="1" w:after="100" w:afterAutospacing="1" w:line="276" w:lineRule="auto"/>
              <w:jc w:val="both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[22.24 - 39.17]</w:t>
            </w:r>
          </w:p>
        </w:tc>
        <w:tc>
          <w:tcPr>
            <w:tcW w:w="135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23AD901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jc w:val="right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</w:p>
        </w:tc>
      </w:tr>
      <w:tr w:rsidR="003908A8" w:rsidRPr="00C7446C" w14:paraId="5A8983FA" w14:textId="77777777" w:rsidTr="009E6D29">
        <w:trPr>
          <w:trHeight w:val="439"/>
        </w:trPr>
        <w:tc>
          <w:tcPr>
            <w:tcW w:w="176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A1AFCD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 xml:space="preserve">Access to veterinary services  </w:t>
            </w:r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E2041E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 xml:space="preserve">Yes </w:t>
            </w:r>
          </w:p>
        </w:tc>
        <w:tc>
          <w:tcPr>
            <w:tcW w:w="10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C4D907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105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C6AB20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23 (21.90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9FAC56" w14:textId="77777777" w:rsidR="003908A8" w:rsidRPr="00C7446C" w:rsidRDefault="003908A8" w:rsidP="00FD7D3F">
            <w:pPr>
              <w:spacing w:before="100" w:beforeAutospacing="1" w:after="100" w:afterAutospacing="1" w:line="276" w:lineRule="auto"/>
              <w:jc w:val="both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[24.32 - 42.35]</w:t>
            </w:r>
          </w:p>
        </w:tc>
        <w:tc>
          <w:tcPr>
            <w:tcW w:w="135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A3448B" w14:textId="731CAF70" w:rsidR="003908A8" w:rsidRPr="00C7446C" w:rsidRDefault="003908A8" w:rsidP="009E6D29">
            <w:pPr>
              <w:spacing w:before="100" w:beforeAutospacing="1" w:after="100" w:afterAutospacing="1" w:line="276" w:lineRule="auto"/>
              <w:jc w:val="right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0.042</w:t>
            </w:r>
            <w:r w:rsidR="00556ECC" w:rsidRPr="00556ECC">
              <w:rPr>
                <w:rFonts w:ascii="Palatino Linotype" w:eastAsia="Times New Roman" w:hAnsi="Palatino Linotype" w:cs="Times New Roman"/>
                <w:color w:val="000000"/>
                <w:vertAlign w:val="superscript"/>
                <w:lang w:val="en-GB" w:eastAsia="en-GB"/>
              </w:rPr>
              <w:t>a</w:t>
            </w:r>
          </w:p>
        </w:tc>
      </w:tr>
      <w:tr w:rsidR="003908A8" w:rsidRPr="00C7446C" w14:paraId="440EF2CE" w14:textId="77777777" w:rsidTr="009E6D29">
        <w:trPr>
          <w:trHeight w:val="439"/>
        </w:trPr>
        <w:tc>
          <w:tcPr>
            <w:tcW w:w="176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898F4D8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F5F94E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No</w:t>
            </w:r>
          </w:p>
        </w:tc>
        <w:tc>
          <w:tcPr>
            <w:tcW w:w="10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6A0252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107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E7ED96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 xml:space="preserve">38 (35.51) 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927F9D" w14:textId="77777777" w:rsidR="003908A8" w:rsidRPr="00C7446C" w:rsidRDefault="003908A8" w:rsidP="00FD7D3F">
            <w:pPr>
              <w:spacing w:before="100" w:beforeAutospacing="1" w:after="100" w:afterAutospacing="1" w:line="276" w:lineRule="auto"/>
              <w:jc w:val="both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[26.45 - 44.58]</w:t>
            </w:r>
          </w:p>
        </w:tc>
        <w:tc>
          <w:tcPr>
            <w:tcW w:w="135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1368813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jc w:val="right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</w:p>
        </w:tc>
      </w:tr>
      <w:tr w:rsidR="003908A8" w:rsidRPr="00C7446C" w14:paraId="211D08ED" w14:textId="77777777" w:rsidTr="009E6D29">
        <w:trPr>
          <w:trHeight w:val="330"/>
        </w:trPr>
        <w:tc>
          <w:tcPr>
            <w:tcW w:w="176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85A1A1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Regular testing</w:t>
            </w:r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965A54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 xml:space="preserve">Yes </w:t>
            </w:r>
          </w:p>
        </w:tc>
        <w:tc>
          <w:tcPr>
            <w:tcW w:w="10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14353D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39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4B2E36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 xml:space="preserve">8 (20.51) 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38D1A5" w14:textId="77777777" w:rsidR="003908A8" w:rsidRPr="00C7446C" w:rsidRDefault="003908A8" w:rsidP="00FD7D3F">
            <w:pPr>
              <w:spacing w:before="100" w:beforeAutospacing="1" w:after="100" w:afterAutospacing="1" w:line="276" w:lineRule="auto"/>
              <w:jc w:val="both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[7.84 – 33.18]</w:t>
            </w:r>
          </w:p>
        </w:tc>
        <w:tc>
          <w:tcPr>
            <w:tcW w:w="135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CF5C85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jc w:val="right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0.29</w:t>
            </w:r>
          </w:p>
        </w:tc>
      </w:tr>
      <w:tr w:rsidR="003908A8" w:rsidRPr="00C7446C" w14:paraId="62190C0E" w14:textId="77777777" w:rsidTr="009E6D29">
        <w:trPr>
          <w:trHeight w:val="330"/>
        </w:trPr>
        <w:tc>
          <w:tcPr>
            <w:tcW w:w="176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1EC1ED2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675D5F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No</w:t>
            </w:r>
          </w:p>
        </w:tc>
        <w:tc>
          <w:tcPr>
            <w:tcW w:w="10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75BB63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173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A28F71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 xml:space="preserve">53 (30.64) 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65D105" w14:textId="77777777" w:rsidR="003908A8" w:rsidRPr="00C7446C" w:rsidRDefault="003908A8" w:rsidP="00FD7D3F">
            <w:pPr>
              <w:spacing w:before="100" w:beforeAutospacing="1" w:after="100" w:afterAutospacing="1" w:line="276" w:lineRule="auto"/>
              <w:jc w:val="both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[23.77 – 37.5]</w:t>
            </w:r>
          </w:p>
        </w:tc>
        <w:tc>
          <w:tcPr>
            <w:tcW w:w="135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1108708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jc w:val="right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</w:p>
        </w:tc>
      </w:tr>
      <w:tr w:rsidR="003908A8" w:rsidRPr="00C7446C" w14:paraId="63E68870" w14:textId="77777777" w:rsidTr="009E6D29">
        <w:trPr>
          <w:trHeight w:val="480"/>
        </w:trPr>
        <w:tc>
          <w:tcPr>
            <w:tcW w:w="176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F0603B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jc w:val="center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Disinfection of abortion site &amp; pastures</w:t>
            </w:r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A8ADE6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 xml:space="preserve">Yes </w:t>
            </w:r>
          </w:p>
        </w:tc>
        <w:tc>
          <w:tcPr>
            <w:tcW w:w="10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240AC6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3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BE2CF1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0 (0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CED951" w14:textId="77777777" w:rsidR="003908A8" w:rsidRPr="00C7446C" w:rsidRDefault="003908A8" w:rsidP="00FD7D3F">
            <w:pPr>
              <w:spacing w:before="100" w:beforeAutospacing="1" w:after="100" w:afterAutospacing="1" w:line="276" w:lineRule="auto"/>
              <w:jc w:val="both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[0.0 – 0.0]</w:t>
            </w:r>
          </w:p>
        </w:tc>
        <w:tc>
          <w:tcPr>
            <w:tcW w:w="135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73C202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jc w:val="right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0.56</w:t>
            </w:r>
          </w:p>
        </w:tc>
      </w:tr>
      <w:tr w:rsidR="003908A8" w:rsidRPr="00C7446C" w14:paraId="440FA15B" w14:textId="77777777" w:rsidTr="009E6D29">
        <w:trPr>
          <w:trHeight w:val="480"/>
        </w:trPr>
        <w:tc>
          <w:tcPr>
            <w:tcW w:w="176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E0D15FE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117AED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No</w:t>
            </w:r>
          </w:p>
        </w:tc>
        <w:tc>
          <w:tcPr>
            <w:tcW w:w="10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A5C523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209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88D76A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61 (29.19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BCAF30" w14:textId="77777777" w:rsidR="003908A8" w:rsidRPr="00C7446C" w:rsidRDefault="003908A8" w:rsidP="00FD7D3F">
            <w:pPr>
              <w:spacing w:before="100" w:beforeAutospacing="1" w:after="100" w:afterAutospacing="1" w:line="276" w:lineRule="auto"/>
              <w:jc w:val="both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[23.02 - 35.35]</w:t>
            </w:r>
          </w:p>
        </w:tc>
        <w:tc>
          <w:tcPr>
            <w:tcW w:w="135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3998852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jc w:val="right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</w:p>
        </w:tc>
      </w:tr>
      <w:tr w:rsidR="003908A8" w:rsidRPr="00C7446C" w14:paraId="6327D4B7" w14:textId="77777777" w:rsidTr="009E6D29">
        <w:trPr>
          <w:trHeight w:val="330"/>
        </w:trPr>
        <w:tc>
          <w:tcPr>
            <w:tcW w:w="176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AE0BA8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Introduction of new cattle</w:t>
            </w:r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01FF93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 xml:space="preserve">Yes </w:t>
            </w:r>
          </w:p>
        </w:tc>
        <w:tc>
          <w:tcPr>
            <w:tcW w:w="10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B6988C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115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070D4C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41 (35.65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95FFAB" w14:textId="77777777" w:rsidR="003908A8" w:rsidRPr="00C7446C" w:rsidRDefault="003908A8" w:rsidP="00FD7D3F">
            <w:pPr>
              <w:spacing w:before="100" w:beforeAutospacing="1" w:after="100" w:afterAutospacing="1" w:line="276" w:lineRule="auto"/>
              <w:jc w:val="both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[26.9 – 44.41]</w:t>
            </w:r>
          </w:p>
        </w:tc>
        <w:tc>
          <w:tcPr>
            <w:tcW w:w="135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7DFB8C" w14:textId="2E8342F1" w:rsidR="003908A8" w:rsidRPr="00C7446C" w:rsidRDefault="003908A8" w:rsidP="009E6D29">
            <w:pPr>
              <w:spacing w:before="100" w:beforeAutospacing="1" w:after="100" w:afterAutospacing="1" w:line="276" w:lineRule="auto"/>
              <w:jc w:val="right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0.024</w:t>
            </w:r>
            <w:r w:rsidR="00556ECC" w:rsidRPr="00556ECC">
              <w:rPr>
                <w:rFonts w:ascii="Palatino Linotype" w:eastAsia="Times New Roman" w:hAnsi="Palatino Linotype" w:cs="Times New Roman"/>
                <w:color w:val="000000"/>
                <w:vertAlign w:val="superscript"/>
                <w:lang w:val="en-GB" w:eastAsia="en-GB"/>
              </w:rPr>
              <w:t>a</w:t>
            </w:r>
          </w:p>
        </w:tc>
      </w:tr>
      <w:tr w:rsidR="003908A8" w:rsidRPr="00C7446C" w14:paraId="0278314F" w14:textId="77777777" w:rsidTr="009E6D29">
        <w:trPr>
          <w:trHeight w:val="330"/>
        </w:trPr>
        <w:tc>
          <w:tcPr>
            <w:tcW w:w="176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A186CCA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1241F8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No</w:t>
            </w:r>
          </w:p>
        </w:tc>
        <w:tc>
          <w:tcPr>
            <w:tcW w:w="10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79B6F6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97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6CDC7A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 xml:space="preserve">20 (20.62) 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52F762" w14:textId="77777777" w:rsidR="003908A8" w:rsidRPr="00C7446C" w:rsidRDefault="003908A8" w:rsidP="00FD7D3F">
            <w:pPr>
              <w:spacing w:before="100" w:beforeAutospacing="1" w:after="100" w:afterAutospacing="1" w:line="276" w:lineRule="auto"/>
              <w:jc w:val="both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[12.57 - 28.67]</w:t>
            </w:r>
          </w:p>
        </w:tc>
        <w:tc>
          <w:tcPr>
            <w:tcW w:w="135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9E933E1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jc w:val="right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</w:p>
        </w:tc>
      </w:tr>
      <w:tr w:rsidR="003908A8" w:rsidRPr="00C7446C" w14:paraId="4B8BCC9B" w14:textId="77777777" w:rsidTr="009E6D29">
        <w:trPr>
          <w:trHeight w:val="439"/>
        </w:trPr>
        <w:tc>
          <w:tcPr>
            <w:tcW w:w="176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084CD5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Screening before introduction</w:t>
            </w:r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787CDE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 xml:space="preserve">Yes </w:t>
            </w:r>
          </w:p>
        </w:tc>
        <w:tc>
          <w:tcPr>
            <w:tcW w:w="10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5B3A4D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2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D853CB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0 (0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1378F3" w14:textId="77777777" w:rsidR="003908A8" w:rsidRPr="00C7446C" w:rsidRDefault="003908A8" w:rsidP="00FD7D3F">
            <w:pPr>
              <w:spacing w:before="100" w:beforeAutospacing="1" w:after="100" w:afterAutospacing="1" w:line="276" w:lineRule="auto"/>
              <w:jc w:val="both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[0.0 – 0.0]</w:t>
            </w:r>
          </w:p>
        </w:tc>
        <w:tc>
          <w:tcPr>
            <w:tcW w:w="135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13D2D4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jc w:val="right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0.54</w:t>
            </w:r>
          </w:p>
        </w:tc>
      </w:tr>
      <w:tr w:rsidR="003908A8" w:rsidRPr="00C7446C" w14:paraId="0C3D0825" w14:textId="77777777" w:rsidTr="009E6D29">
        <w:trPr>
          <w:trHeight w:val="439"/>
        </w:trPr>
        <w:tc>
          <w:tcPr>
            <w:tcW w:w="176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D353BFC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4B1F0C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No</w:t>
            </w:r>
          </w:p>
        </w:tc>
        <w:tc>
          <w:tcPr>
            <w:tcW w:w="10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F2C36F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113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405C61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41 (36.28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24D42C" w14:textId="77777777" w:rsidR="003908A8" w:rsidRPr="00C7446C" w:rsidRDefault="003908A8" w:rsidP="00FD7D3F">
            <w:pPr>
              <w:spacing w:before="100" w:beforeAutospacing="1" w:after="100" w:afterAutospacing="1" w:line="276" w:lineRule="auto"/>
              <w:jc w:val="both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[27.42 - 45.15]</w:t>
            </w:r>
          </w:p>
        </w:tc>
        <w:tc>
          <w:tcPr>
            <w:tcW w:w="135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5EC7B24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jc w:val="right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</w:p>
        </w:tc>
      </w:tr>
      <w:tr w:rsidR="003908A8" w:rsidRPr="00C7446C" w14:paraId="5B6141CB" w14:textId="77777777" w:rsidTr="009E6D29">
        <w:trPr>
          <w:trHeight w:val="480"/>
        </w:trPr>
        <w:tc>
          <w:tcPr>
            <w:tcW w:w="1760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1C6E34DB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Feeding abortive tissues to dogs</w:t>
            </w:r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EE7EFD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 xml:space="preserve">Yes </w:t>
            </w:r>
          </w:p>
        </w:tc>
        <w:tc>
          <w:tcPr>
            <w:tcW w:w="10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8A8A0D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101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DEDBE7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42 (41.58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A71C30" w14:textId="77777777" w:rsidR="003908A8" w:rsidRPr="00C7446C" w:rsidRDefault="003908A8" w:rsidP="00FD7D3F">
            <w:pPr>
              <w:spacing w:before="100" w:beforeAutospacing="1" w:after="100" w:afterAutospacing="1" w:line="276" w:lineRule="auto"/>
              <w:jc w:val="both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[31.97 – 51.2]</w:t>
            </w:r>
          </w:p>
        </w:tc>
        <w:tc>
          <w:tcPr>
            <w:tcW w:w="1350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CF12D3C" w14:textId="7CABD6B6" w:rsidR="003908A8" w:rsidRPr="00C7446C" w:rsidRDefault="003908A8" w:rsidP="009E6D29">
            <w:pPr>
              <w:spacing w:before="100" w:beforeAutospacing="1" w:after="100" w:afterAutospacing="1" w:line="276" w:lineRule="auto"/>
              <w:jc w:val="right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&lt; 0.001</w:t>
            </w:r>
            <w:r w:rsidR="00556ECC" w:rsidRPr="00556ECC">
              <w:rPr>
                <w:rFonts w:ascii="Palatino Linotype" w:eastAsia="Times New Roman" w:hAnsi="Palatino Linotype" w:cs="Times New Roman"/>
                <w:color w:val="000000"/>
                <w:vertAlign w:val="superscript"/>
                <w:lang w:val="en-GB" w:eastAsia="en-GB"/>
              </w:rPr>
              <w:t>a</w:t>
            </w:r>
          </w:p>
        </w:tc>
      </w:tr>
      <w:tr w:rsidR="003908A8" w:rsidRPr="00C7446C" w14:paraId="6BBD775E" w14:textId="77777777" w:rsidTr="009E6D29">
        <w:trPr>
          <w:trHeight w:val="480"/>
        </w:trPr>
        <w:tc>
          <w:tcPr>
            <w:tcW w:w="1760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3D25F146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</w:p>
        </w:tc>
        <w:tc>
          <w:tcPr>
            <w:tcW w:w="216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A5CCD0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No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AF4538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111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0FF4058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19 (17.12)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B54695B" w14:textId="77777777" w:rsidR="003908A8" w:rsidRPr="00C7446C" w:rsidRDefault="003908A8" w:rsidP="00FD7D3F">
            <w:pPr>
              <w:spacing w:before="100" w:beforeAutospacing="1" w:after="100" w:afterAutospacing="1" w:line="276" w:lineRule="auto"/>
              <w:jc w:val="both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  <w:r w:rsidRPr="00C7446C"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  <w:t>[10.11 - 24.12]</w:t>
            </w:r>
          </w:p>
        </w:tc>
        <w:tc>
          <w:tcPr>
            <w:tcW w:w="1350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405A856D" w14:textId="77777777" w:rsidR="003908A8" w:rsidRPr="00C7446C" w:rsidRDefault="003908A8" w:rsidP="009E6D29">
            <w:pPr>
              <w:spacing w:before="100" w:beforeAutospacing="1" w:after="100" w:afterAutospacing="1" w:line="276" w:lineRule="auto"/>
              <w:rPr>
                <w:rFonts w:ascii="Palatino Linotype" w:eastAsia="Times New Roman" w:hAnsi="Palatino Linotype" w:cs="Times New Roman"/>
                <w:color w:val="000000"/>
                <w:lang w:val="en-GB" w:eastAsia="en-GB"/>
              </w:rPr>
            </w:pPr>
          </w:p>
        </w:tc>
      </w:tr>
    </w:tbl>
    <w:p w14:paraId="3DE96441" w14:textId="2A6A6300" w:rsidR="00513C90" w:rsidRDefault="00513C90" w:rsidP="00513C90">
      <w:pPr>
        <w:rPr>
          <w:rFonts w:ascii="Palatino Linotype" w:hAnsi="Palatino Linotype"/>
          <w:sz w:val="24"/>
          <w:szCs w:val="24"/>
          <w:lang w:val="en-GB"/>
        </w:rPr>
      </w:pPr>
      <w:r>
        <w:rPr>
          <w:rFonts w:ascii="Palatino Linotype" w:hAnsi="Palatino Linotype"/>
          <w:sz w:val="24"/>
          <w:szCs w:val="24"/>
          <w:lang w:val="en-GB"/>
        </w:rPr>
        <w:t>N</w:t>
      </w:r>
      <w:r w:rsidR="00556ECC">
        <w:rPr>
          <w:rFonts w:ascii="Palatino Linotype" w:hAnsi="Palatino Linotype"/>
          <w:sz w:val="24"/>
          <w:szCs w:val="24"/>
          <w:lang w:val="en-GB"/>
        </w:rPr>
        <w:t>o.</w:t>
      </w:r>
      <w:r>
        <w:rPr>
          <w:rFonts w:ascii="Palatino Linotype" w:hAnsi="Palatino Linotype"/>
          <w:sz w:val="24"/>
          <w:szCs w:val="24"/>
          <w:lang w:val="en-GB"/>
        </w:rPr>
        <w:t xml:space="preserve">: number of </w:t>
      </w:r>
      <w:r w:rsidR="00556ECC">
        <w:rPr>
          <w:rFonts w:ascii="Palatino Linotype" w:hAnsi="Palatino Linotype"/>
          <w:sz w:val="24"/>
          <w:szCs w:val="24"/>
          <w:lang w:val="en-GB"/>
        </w:rPr>
        <w:t>responses from owners of sero</w:t>
      </w:r>
      <w:r>
        <w:rPr>
          <w:rFonts w:ascii="Palatino Linotype" w:hAnsi="Palatino Linotype"/>
          <w:sz w:val="24"/>
          <w:szCs w:val="24"/>
          <w:lang w:val="en-GB"/>
        </w:rPr>
        <w:t>positive cattle</w:t>
      </w:r>
    </w:p>
    <w:p w14:paraId="070A8E01" w14:textId="3DB7D786" w:rsidR="00E1425B" w:rsidRDefault="00513C90">
      <w:pPr>
        <w:rPr>
          <w:rFonts w:ascii="Palatino Linotype" w:hAnsi="Palatino Linotype"/>
          <w:sz w:val="24"/>
          <w:szCs w:val="24"/>
          <w:lang w:val="en-GB"/>
        </w:rPr>
      </w:pPr>
      <w:r>
        <w:rPr>
          <w:rFonts w:ascii="Palatino Linotype" w:hAnsi="Palatino Linotype"/>
          <w:sz w:val="24"/>
          <w:szCs w:val="24"/>
          <w:lang w:val="en-GB"/>
        </w:rPr>
        <w:t xml:space="preserve">AI: artificial insemination </w:t>
      </w:r>
    </w:p>
    <w:p w14:paraId="50D3F536" w14:textId="384F741D" w:rsidR="00513C90" w:rsidRDefault="00513C90">
      <w:pPr>
        <w:rPr>
          <w:rFonts w:ascii="Palatino Linotype" w:hAnsi="Palatino Linotype"/>
          <w:sz w:val="24"/>
          <w:szCs w:val="24"/>
          <w:lang w:val="en-GB"/>
        </w:rPr>
      </w:pPr>
      <w:r>
        <w:rPr>
          <w:rFonts w:ascii="Palatino Linotype" w:hAnsi="Palatino Linotype"/>
          <w:sz w:val="24"/>
          <w:szCs w:val="24"/>
          <w:lang w:val="en-GB"/>
        </w:rPr>
        <w:t xml:space="preserve">Cattle-SR: cattle and small ruminants </w:t>
      </w:r>
    </w:p>
    <w:p w14:paraId="1EBD5DB9" w14:textId="6CFE17E2" w:rsidR="00513C90" w:rsidRDefault="00513C90">
      <w:pPr>
        <w:rPr>
          <w:rFonts w:ascii="Palatino Linotype" w:hAnsi="Palatino Linotype"/>
          <w:sz w:val="24"/>
          <w:szCs w:val="24"/>
          <w:lang w:val="en-GB"/>
        </w:rPr>
      </w:pPr>
      <w:r>
        <w:rPr>
          <w:rFonts w:ascii="Palatino Linotype" w:hAnsi="Palatino Linotype"/>
          <w:sz w:val="24"/>
          <w:szCs w:val="24"/>
          <w:lang w:val="en-GB"/>
        </w:rPr>
        <w:t xml:space="preserve">HP diseases: </w:t>
      </w:r>
      <w:proofErr w:type="spellStart"/>
      <w:r>
        <w:rPr>
          <w:rFonts w:ascii="Palatino Linotype" w:hAnsi="Palatino Linotype"/>
          <w:sz w:val="24"/>
          <w:szCs w:val="24"/>
          <w:lang w:val="en-GB"/>
        </w:rPr>
        <w:t>Hemoparasitic</w:t>
      </w:r>
      <w:proofErr w:type="spellEnd"/>
      <w:r>
        <w:rPr>
          <w:rFonts w:ascii="Palatino Linotype" w:hAnsi="Palatino Linotype"/>
          <w:sz w:val="24"/>
          <w:szCs w:val="24"/>
          <w:lang w:val="en-GB"/>
        </w:rPr>
        <w:t xml:space="preserve"> diseases (Theileriosis, </w:t>
      </w:r>
      <w:proofErr w:type="spellStart"/>
      <w:r>
        <w:rPr>
          <w:rFonts w:ascii="Palatino Linotype" w:hAnsi="Palatino Linotype"/>
          <w:sz w:val="24"/>
          <w:szCs w:val="24"/>
          <w:lang w:val="en-GB"/>
        </w:rPr>
        <w:t>Trypanosomiasis</w:t>
      </w:r>
      <w:proofErr w:type="spellEnd"/>
      <w:r>
        <w:rPr>
          <w:rFonts w:ascii="Palatino Linotype" w:hAnsi="Palatino Linotype"/>
          <w:sz w:val="24"/>
          <w:szCs w:val="24"/>
          <w:lang w:val="en-GB"/>
        </w:rPr>
        <w:t>)</w:t>
      </w:r>
    </w:p>
    <w:p w14:paraId="676D1FF1" w14:textId="4E64BF01" w:rsidR="00513C90" w:rsidRDefault="00513C90">
      <w:pPr>
        <w:rPr>
          <w:rFonts w:ascii="Palatino Linotype" w:hAnsi="Palatino Linotype"/>
          <w:sz w:val="24"/>
          <w:szCs w:val="24"/>
          <w:lang w:val="en-GB"/>
        </w:rPr>
      </w:pPr>
      <w:r>
        <w:rPr>
          <w:rFonts w:ascii="Palatino Linotype" w:hAnsi="Palatino Linotype"/>
          <w:sz w:val="24"/>
          <w:szCs w:val="24"/>
          <w:lang w:val="en-GB"/>
        </w:rPr>
        <w:t>VD: Viral diseases (Foot and mouth disease)</w:t>
      </w:r>
    </w:p>
    <w:p w14:paraId="0A00788F" w14:textId="75DDE417" w:rsidR="00556ECC" w:rsidRPr="00556ECC" w:rsidRDefault="00556ECC">
      <w:proofErr w:type="gramStart"/>
      <w:r w:rsidRPr="00556ECC">
        <w:rPr>
          <w:rFonts w:ascii="Palatino Linotype" w:hAnsi="Palatino Linotype"/>
          <w:i/>
          <w:iCs/>
          <w:sz w:val="24"/>
          <w:szCs w:val="24"/>
          <w:vertAlign w:val="superscript"/>
          <w:lang w:val="en-GB"/>
        </w:rPr>
        <w:t>a</w:t>
      </w:r>
      <w:r>
        <w:rPr>
          <w:rFonts w:ascii="Palatino Linotype" w:hAnsi="Palatino Linotype"/>
          <w:i/>
          <w:iCs/>
          <w:sz w:val="24"/>
          <w:szCs w:val="24"/>
          <w:lang w:val="en-GB"/>
        </w:rPr>
        <w:t>p</w:t>
      </w:r>
      <w:proofErr w:type="gramEnd"/>
      <w:r>
        <w:rPr>
          <w:rFonts w:ascii="Palatino Linotype" w:hAnsi="Palatino Linotype"/>
          <w:i/>
          <w:iCs/>
          <w:sz w:val="24"/>
          <w:szCs w:val="24"/>
          <w:lang w:val="en-GB"/>
        </w:rPr>
        <w:t xml:space="preserve"> </w:t>
      </w:r>
      <w:r>
        <w:rPr>
          <w:rFonts w:ascii="Palatino Linotype" w:hAnsi="Palatino Linotype"/>
          <w:sz w:val="24"/>
          <w:szCs w:val="24"/>
          <w:lang w:val="en-GB"/>
        </w:rPr>
        <w:t xml:space="preserve">&lt; 0.05: proportions are significantly different. </w:t>
      </w:r>
    </w:p>
    <w:sectPr w:rsidR="00556ECC" w:rsidRPr="00556EC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1NrQ0MjE0NzI2MjBU0lEKTi0uzszPAykwrAUAOTSFaCwAAAA="/>
  </w:docVars>
  <w:rsids>
    <w:rsidRoot w:val="003908A8"/>
    <w:rsid w:val="00050115"/>
    <w:rsid w:val="00106CC9"/>
    <w:rsid w:val="001D6916"/>
    <w:rsid w:val="003908A8"/>
    <w:rsid w:val="00433EF1"/>
    <w:rsid w:val="00513C90"/>
    <w:rsid w:val="00556ECC"/>
    <w:rsid w:val="00963294"/>
    <w:rsid w:val="00B14D03"/>
    <w:rsid w:val="00E831DC"/>
    <w:rsid w:val="00F42E43"/>
    <w:rsid w:val="00FD7D3F"/>
    <w:rsid w:val="00FE3C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AF9AA9C"/>
  <w15:chartTrackingRefBased/>
  <w15:docId w15:val="{FCED819F-8878-4773-BDFE-2F54805060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908A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13C9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3C9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35</Words>
  <Characters>248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r. JB Ntivuguruzwa</dc:creator>
  <cp:keywords/>
  <dc:description/>
  <cp:lastModifiedBy>Pfano Makhera, Mrs</cp:lastModifiedBy>
  <cp:revision>2</cp:revision>
  <dcterms:created xsi:type="dcterms:W3CDTF">2020-12-07T07:32:00Z</dcterms:created>
  <dcterms:modified xsi:type="dcterms:W3CDTF">2020-12-07T07:32:00Z</dcterms:modified>
</cp:coreProperties>
</file>